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7F68">
        <w:rPr>
          <w:rFonts w:ascii="Times New Roman" w:hAnsi="Times New Roman" w:cs="Times New Roman"/>
          <w:sz w:val="24"/>
          <w:szCs w:val="24"/>
        </w:rPr>
        <w:t>Trulaske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3657167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0C7F68" w:rsidRDefault="00D6239C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4983"/>
        <w:gridCol w:w="1986"/>
        <w:gridCol w:w="1524"/>
      </w:tblGrid>
      <w:tr w:rsidR="00EB340A" w:rsidRPr="000C7F68" w14:paraId="1AFBC0D2" w14:textId="77777777" w:rsidTr="00EB340A">
        <w:trPr>
          <w:trHeight w:val="1234"/>
        </w:trPr>
        <w:tc>
          <w:tcPr>
            <w:tcW w:w="463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662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04CE8464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Proposal Defended: 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814" w:type="pct"/>
          </w:tcPr>
          <w:p w14:paraId="483E597C" w14:textId="5C5D283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23 (Expected)</w:t>
            </w:r>
          </w:p>
        </w:tc>
      </w:tr>
      <w:tr w:rsidR="00EB340A" w:rsidRPr="000C7F68" w14:paraId="1E179136" w14:textId="77777777" w:rsidTr="00EB340A">
        <w:trPr>
          <w:trHeight w:val="1234"/>
        </w:trPr>
        <w:tc>
          <w:tcPr>
            <w:tcW w:w="463" w:type="pct"/>
          </w:tcPr>
          <w:p w14:paraId="569DA81D" w14:textId="3E6D8C76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S</w:t>
            </w:r>
          </w:p>
        </w:tc>
        <w:tc>
          <w:tcPr>
            <w:tcW w:w="2662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061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814" w:type="pct"/>
          </w:tcPr>
          <w:p w14:paraId="7293744C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02695612" w14:textId="3799023F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22D00F5C" w14:textId="77777777" w:rsidTr="00EB340A">
        <w:trPr>
          <w:trHeight w:val="833"/>
        </w:trPr>
        <w:tc>
          <w:tcPr>
            <w:tcW w:w="463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662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814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EB340A">
        <w:trPr>
          <w:trHeight w:val="817"/>
        </w:trPr>
        <w:tc>
          <w:tcPr>
            <w:tcW w:w="463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662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</w:p>
        </w:tc>
        <w:tc>
          <w:tcPr>
            <w:tcW w:w="1061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814" w:type="pct"/>
          </w:tcPr>
          <w:p w14:paraId="35FC10A4" w14:textId="47A72A8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onor)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791FB0F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,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 xml:space="preserve"> Branding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EC80FAA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Generated Content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, Social Media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Advertising, Celebrity/Influencer Endorsement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06305249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, Econometrics, Machine Learning, Text Mining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>, Game Theor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Bayesian Analysis, Network 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05DE60" w14:textId="77777777" w:rsidR="00A45C5A" w:rsidRPr="000C7F68" w:rsidRDefault="00A45C5A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INTERNET PRESENCE</w:t>
      </w:r>
    </w:p>
    <w:p w14:paraId="39E5F094" w14:textId="4D19A870" w:rsidR="00A45C5A" w:rsidRPr="000C7F68" w:rsidRDefault="004F4D38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</w:t>
        </w:r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bsite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proofErr w:type="spellStart"/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hyperlink r:id="rId13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7027202E" w14:textId="7BC0CA03" w:rsidR="004F4D38" w:rsidRPr="000C7F68" w:rsidRDefault="004F4D38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proofErr w:type="spellStart"/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ublon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Research G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proofErr w:type="spellStart"/>
        <w:r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SSRN</w:t>
        </w:r>
        <w:proofErr w:type="spellEnd"/>
      </w:hyperlink>
    </w:p>
    <w:p w14:paraId="724D7F38" w14:textId="77777777" w:rsidR="00A45C5A" w:rsidRPr="000C7F68" w:rsidRDefault="00A45C5A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2167604" w14:textId="77777777" w:rsidR="00A45C5A" w:rsidRPr="000C7F68" w:rsidRDefault="00A45C5A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UBLICATION</w:t>
      </w:r>
    </w:p>
    <w:p w14:paraId="52BA35DE" w14:textId="77777777" w:rsidR="00A45C5A" w:rsidRPr="000C7F68" w:rsidRDefault="00A45C5A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CB16B40" w14:textId="77777777" w:rsidR="00A87295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ING PAPERS</w:t>
      </w:r>
    </w:p>
    <w:p w14:paraId="4D6C5BC7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109BFDA" w14:textId="77777777" w:rsidR="00A45C5A" w:rsidRPr="000C7F68" w:rsidRDefault="00A45C5A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E11F0DF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IN PROCESS</w:t>
      </w:r>
    </w:p>
    <w:p w14:paraId="1152A3AF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A5E300A" w14:textId="3942CDF5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DISSER</w:t>
      </w:r>
      <w:r w:rsidR="008106BA">
        <w:rPr>
          <w:rFonts w:cs="Times New Roman"/>
        </w:rPr>
        <w:t>T</w:t>
      </w:r>
      <w:r w:rsidRPr="000C7F68">
        <w:rPr>
          <w:rFonts w:cs="Times New Roman"/>
        </w:rPr>
        <w:t>ATION</w:t>
      </w:r>
    </w:p>
    <w:p w14:paraId="7A65C3B3" w14:textId="77777777" w:rsidR="00633D03" w:rsidRPr="000C7F68" w:rsidRDefault="00633D03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2D11A297" w14:textId="77777777" w:rsidR="00633D03" w:rsidRPr="000C7F68" w:rsidRDefault="00633D03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mmittee Members:</w:t>
      </w:r>
    </w:p>
    <w:p w14:paraId="18973860" w14:textId="77777777" w:rsidR="00633D03" w:rsidRPr="000C7F68" w:rsidRDefault="00633D03" w:rsidP="00866265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A</w:t>
      </w:r>
    </w:p>
    <w:p w14:paraId="7C5A7338" w14:textId="77777777" w:rsidR="00633D03" w:rsidRPr="000C7F68" w:rsidRDefault="00633D03" w:rsidP="00866265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B</w:t>
      </w:r>
    </w:p>
    <w:p w14:paraId="35031BF6" w14:textId="77777777" w:rsidR="00633D03" w:rsidRPr="000C7F68" w:rsidRDefault="00633D03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Essay 1: </w:t>
      </w:r>
    </w:p>
    <w:p w14:paraId="53548681" w14:textId="77777777" w:rsidR="00633D03" w:rsidRPr="000C7F68" w:rsidRDefault="00633D03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Essay 2:</w:t>
      </w:r>
    </w:p>
    <w:p w14:paraId="6CB8F068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4AE67BE9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77777777" w:rsidR="00633D03" w:rsidRPr="000C7F68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B7AE7D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Mathematical Programming: </w:t>
      </w:r>
      <w:r w:rsidR="002E1A5A" w:rsidRPr="000C7F68">
        <w:rPr>
          <w:rFonts w:ascii="Times New Roman" w:hAnsi="Times New Roman" w:cs="Times New Roman"/>
          <w:sz w:val="24"/>
          <w:szCs w:val="24"/>
        </w:rPr>
        <w:t xml:space="preserve">R, </w:t>
      </w:r>
      <w:r w:rsidR="003E7D5B" w:rsidRPr="000C7F68">
        <w:rPr>
          <w:rFonts w:ascii="Times New Roman" w:hAnsi="Times New Roman" w:cs="Times New Roman"/>
          <w:sz w:val="24"/>
          <w:szCs w:val="24"/>
        </w:rPr>
        <w:t>SAS</w:t>
      </w:r>
      <w:r w:rsidR="003E7D5B"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ATA</w:t>
      </w:r>
      <w:r w:rsidR="003E7D5B">
        <w:rPr>
          <w:rFonts w:ascii="Times New Roman" w:hAnsi="Times New Roman" w:cs="Times New Roman"/>
          <w:sz w:val="24"/>
          <w:szCs w:val="24"/>
        </w:rPr>
        <w:t xml:space="preserve">, </w:t>
      </w:r>
      <w:r w:rsidR="003E7D5B" w:rsidRPr="000C7F68">
        <w:rPr>
          <w:rFonts w:ascii="Times New Roman" w:hAnsi="Times New Roman" w:cs="Times New Roman"/>
          <w:sz w:val="24"/>
          <w:szCs w:val="24"/>
        </w:rPr>
        <w:t>SPSS</w:t>
      </w:r>
    </w:p>
    <w:p w14:paraId="15691110" w14:textId="6F9B5166" w:rsidR="008045BA" w:rsidRPr="008045BA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Computer Programming: </w:t>
      </w:r>
      <w:r w:rsidR="004B6F59">
        <w:rPr>
          <w:rFonts w:ascii="Times New Roman" w:hAnsi="Times New Roman" w:cs="Times New Roman"/>
          <w:sz w:val="24"/>
          <w:szCs w:val="24"/>
        </w:rPr>
        <w:t>Python</w:t>
      </w:r>
      <w:r w:rsidR="00803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0326A"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 w:rsidR="0080326A">
        <w:rPr>
          <w:rFonts w:ascii="Times New Roman" w:hAnsi="Times New Roman" w:cs="Times New Roman"/>
          <w:sz w:val="24"/>
          <w:szCs w:val="24"/>
        </w:rPr>
        <w:t>, Gephi</w:t>
      </w:r>
    </w:p>
    <w:p w14:paraId="31ADCFB5" w14:textId="6BA387BD" w:rsidR="0038728E" w:rsidRPr="00F90C8D" w:rsidRDefault="008045BA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Management Programming: </w:t>
      </w:r>
      <w:r w:rsidR="000E318F">
        <w:rPr>
          <w:rFonts w:ascii="Times New Roman" w:hAnsi="Times New Roman" w:cs="Times New Roman"/>
          <w:sz w:val="24"/>
          <w:szCs w:val="24"/>
        </w:rPr>
        <w:t>NEO4j</w:t>
      </w:r>
      <w:r>
        <w:rPr>
          <w:rFonts w:ascii="Times New Roman" w:hAnsi="Times New Roman" w:cs="Times New Roman"/>
          <w:sz w:val="24"/>
          <w:szCs w:val="24"/>
        </w:rPr>
        <w:t>, MongoDB</w:t>
      </w: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01E5A42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5194"/>
        <w:gridCol w:w="2230"/>
      </w:tblGrid>
      <w:tr w:rsidR="00711D36" w:rsidRPr="000C7F68" w14:paraId="7EE183E6" w14:textId="77777777" w:rsidTr="008106BA">
        <w:tc>
          <w:tcPr>
            <w:tcW w:w="1800" w:type="dxa"/>
          </w:tcPr>
          <w:p w14:paraId="275F81C4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ARKETING</w:t>
            </w:r>
          </w:p>
        </w:tc>
        <w:tc>
          <w:tcPr>
            <w:tcW w:w="5310" w:type="dxa"/>
          </w:tcPr>
          <w:p w14:paraId="1601FC6B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2245" w:type="dxa"/>
            <w:tcBorders>
              <w:left w:val="nil"/>
            </w:tcBorders>
          </w:tcPr>
          <w:p w14:paraId="653D61E5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711D36" w:rsidRPr="000C7F68" w14:paraId="2A7B3E47" w14:textId="77777777" w:rsidTr="008106BA">
        <w:tc>
          <w:tcPr>
            <w:tcW w:w="1800" w:type="dxa"/>
          </w:tcPr>
          <w:p w14:paraId="2C8E1C78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62E702A1" w14:textId="76DA5181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2245" w:type="dxa"/>
            <w:tcBorders>
              <w:left w:val="nil"/>
            </w:tcBorders>
          </w:tcPr>
          <w:p w14:paraId="535CCEED" w14:textId="443DFBE6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8106BA" w:rsidRPr="000C7F68" w14:paraId="3CB15767" w14:textId="77777777" w:rsidTr="008106BA">
        <w:tc>
          <w:tcPr>
            <w:tcW w:w="1800" w:type="dxa"/>
          </w:tcPr>
          <w:p w14:paraId="2713307C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2637C137" w14:textId="1BF08C00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45" w:type="dxa"/>
            <w:tcBorders>
              <w:left w:val="nil"/>
            </w:tcBorders>
          </w:tcPr>
          <w:p w14:paraId="43FC2F5A" w14:textId="117407FE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69835E8E" w14:textId="77777777" w:rsidTr="008106BA">
        <w:tc>
          <w:tcPr>
            <w:tcW w:w="1800" w:type="dxa"/>
            <w:tcBorders>
              <w:bottom w:val="single" w:sz="4" w:space="0" w:color="auto"/>
            </w:tcBorders>
          </w:tcPr>
          <w:p w14:paraId="5510FE03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07ED993A" w14:textId="7FCF7ABE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2245" w:type="dxa"/>
            <w:tcBorders>
              <w:bottom w:val="single" w:sz="4" w:space="0" w:color="auto"/>
            </w:tcBorders>
          </w:tcPr>
          <w:p w14:paraId="411BFB45" w14:textId="354C095F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59DFAE55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6FCF5B4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00EDB00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3985B78F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aku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Aura</w:t>
            </w:r>
          </w:p>
        </w:tc>
      </w:tr>
      <w:tr w:rsidR="00711D36" w:rsidRPr="000C7F68" w14:paraId="1CBABEC6" w14:textId="77777777" w:rsidTr="008106BA">
        <w:tc>
          <w:tcPr>
            <w:tcW w:w="1800" w:type="dxa"/>
          </w:tcPr>
          <w:p w14:paraId="752FDFD2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48AA7F8A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  <w:tc>
          <w:tcPr>
            <w:tcW w:w="2245" w:type="dxa"/>
          </w:tcPr>
          <w:p w14:paraId="4FEB9B8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Vitor Trindade</w:t>
            </w:r>
          </w:p>
        </w:tc>
      </w:tr>
      <w:tr w:rsidR="004157E1" w:rsidRPr="000C7F68" w14:paraId="79AB3B01" w14:textId="77777777" w:rsidTr="008106BA">
        <w:tc>
          <w:tcPr>
            <w:tcW w:w="1800" w:type="dxa"/>
          </w:tcPr>
          <w:p w14:paraId="5E6CF7A4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15654052" w14:textId="0443C5DC" w:rsidR="004157E1" w:rsidRPr="000C7F68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  <w:tc>
          <w:tcPr>
            <w:tcW w:w="2245" w:type="dxa"/>
          </w:tcPr>
          <w:p w14:paraId="68615949" w14:textId="791718D5" w:rsidR="004157E1" w:rsidRPr="000C7F68" w:rsidRDefault="004157E1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Xinghe Wang</w:t>
            </w:r>
          </w:p>
        </w:tc>
      </w:tr>
      <w:tr w:rsidR="008106BA" w:rsidRPr="000C7F68" w14:paraId="5F279293" w14:textId="77777777" w:rsidTr="008106BA">
        <w:tc>
          <w:tcPr>
            <w:tcW w:w="1800" w:type="dxa"/>
          </w:tcPr>
          <w:p w14:paraId="771A164E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ED6AC11" w14:textId="17DE80D2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  <w:tc>
          <w:tcPr>
            <w:tcW w:w="2245" w:type="dxa"/>
          </w:tcPr>
          <w:p w14:paraId="4C93DA39" w14:textId="7AF749BD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yssa Carlson</w:t>
            </w:r>
          </w:p>
        </w:tc>
      </w:tr>
      <w:tr w:rsidR="004157E1" w:rsidRPr="000C7F68" w14:paraId="003AB1C8" w14:textId="77777777" w:rsidTr="008106BA">
        <w:tc>
          <w:tcPr>
            <w:tcW w:w="1800" w:type="dxa"/>
          </w:tcPr>
          <w:p w14:paraId="735734FC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73988F9F" w14:textId="55A3B0DE" w:rsidR="004157E1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  <w:tc>
          <w:tcPr>
            <w:tcW w:w="2245" w:type="dxa"/>
          </w:tcPr>
          <w:p w14:paraId="3ECAAC24" w14:textId="2C6EFF3F" w:rsidR="004157E1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ks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ova</w:t>
            </w:r>
            <w:proofErr w:type="spellEnd"/>
          </w:p>
        </w:tc>
      </w:tr>
      <w:tr w:rsidR="00711D36" w:rsidRPr="000C7F68" w14:paraId="180C42E0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433569E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732C90B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FB7C4F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uhwon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Lee</w:t>
            </w:r>
          </w:p>
        </w:tc>
      </w:tr>
      <w:tr w:rsidR="00711D36" w:rsidRPr="000C7F68" w14:paraId="51E9F5B1" w14:textId="77777777" w:rsidTr="008106BA">
        <w:tc>
          <w:tcPr>
            <w:tcW w:w="1800" w:type="dxa"/>
          </w:tcPr>
          <w:p w14:paraId="296E4A9E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07314E91" w14:textId="222EFE34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245" w:type="dxa"/>
          </w:tcPr>
          <w:p w14:paraId="099FC8E0" w14:textId="37B1182B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-Ana D. Chase</w:t>
            </w:r>
          </w:p>
        </w:tc>
      </w:tr>
      <w:tr w:rsidR="008106BA" w:rsidRPr="000C7F68" w14:paraId="38C27A9E" w14:textId="77777777" w:rsidTr="008106BA">
        <w:tc>
          <w:tcPr>
            <w:tcW w:w="1800" w:type="dxa"/>
          </w:tcPr>
          <w:p w14:paraId="59089C98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A6C6497" w14:textId="7663BB11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 to Math Statistics</w:t>
            </w:r>
          </w:p>
        </w:tc>
        <w:tc>
          <w:tcPr>
            <w:tcW w:w="2245" w:type="dxa"/>
          </w:tcPr>
          <w:p w14:paraId="6B5BB883" w14:textId="3F522DEA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i Christiansen</w:t>
            </w:r>
          </w:p>
        </w:tc>
      </w:tr>
      <w:tr w:rsidR="000E318F" w:rsidRPr="000C7F68" w14:paraId="4F0EFED6" w14:textId="77777777" w:rsidTr="008106BA">
        <w:tc>
          <w:tcPr>
            <w:tcW w:w="1800" w:type="dxa"/>
          </w:tcPr>
          <w:p w14:paraId="50FF4A5E" w14:textId="77777777" w:rsidR="000E318F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6CD4E5B1" w14:textId="77A753C3" w:rsidR="000E318F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Probability Theory</w:t>
            </w:r>
          </w:p>
        </w:tc>
        <w:tc>
          <w:tcPr>
            <w:tcW w:w="2245" w:type="dxa"/>
          </w:tcPr>
          <w:p w14:paraId="3E7CA692" w14:textId="195D9173" w:rsidR="000E318F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Kangwon</w:t>
            </w:r>
            <w:proofErr w:type="spellEnd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Seo</w:t>
            </w:r>
            <w:proofErr w:type="spellEnd"/>
          </w:p>
        </w:tc>
      </w:tr>
      <w:tr w:rsidR="008106BA" w:rsidRPr="000C7F68" w14:paraId="328A501F" w14:textId="77777777" w:rsidTr="008106BA">
        <w:tc>
          <w:tcPr>
            <w:tcW w:w="1800" w:type="dxa"/>
          </w:tcPr>
          <w:p w14:paraId="05377DFF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CE94673" w14:textId="7076C0B5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</w:t>
            </w:r>
          </w:p>
        </w:tc>
        <w:tc>
          <w:tcPr>
            <w:tcW w:w="2245" w:type="dxa"/>
          </w:tcPr>
          <w:p w14:paraId="5C408710" w14:textId="1A0EC447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in Schliep</w:t>
            </w:r>
          </w:p>
        </w:tc>
      </w:tr>
      <w:tr w:rsidR="008106BA" w:rsidRPr="000C7F68" w14:paraId="119420A4" w14:textId="77777777" w:rsidTr="008106BA">
        <w:tc>
          <w:tcPr>
            <w:tcW w:w="1800" w:type="dxa"/>
            <w:tcBorders>
              <w:bottom w:val="single" w:sz="4" w:space="0" w:color="auto"/>
            </w:tcBorders>
          </w:tcPr>
          <w:p w14:paraId="06E411FD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7692DCF7" w14:textId="207851AD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245" w:type="dxa"/>
            <w:tcBorders>
              <w:bottom w:val="single" w:sz="4" w:space="0" w:color="auto"/>
            </w:tcBorders>
          </w:tcPr>
          <w:p w14:paraId="7B33E990" w14:textId="293F8786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nak Chakraborty</w:t>
            </w:r>
          </w:p>
        </w:tc>
      </w:tr>
      <w:tr w:rsidR="00711D36" w:rsidRPr="000C7F68" w14:paraId="24FDA838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1783699C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27774523" w14:textId="77777777" w:rsidR="00711D36" w:rsidRPr="000C7F68" w:rsidRDefault="00797A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25A423C9" w14:textId="77777777" w:rsidR="00711D36" w:rsidRPr="000C7F68" w:rsidRDefault="00797A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Edward </w:t>
            </w:r>
            <w:proofErr w:type="spellStart"/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Kwartler</w:t>
            </w:r>
            <w:proofErr w:type="spellEnd"/>
          </w:p>
        </w:tc>
      </w:tr>
      <w:tr w:rsidR="00711D36" w:rsidRPr="000C7F68" w14:paraId="4A9C95AB" w14:textId="77777777" w:rsidTr="008106BA">
        <w:tc>
          <w:tcPr>
            <w:tcW w:w="1800" w:type="dxa"/>
          </w:tcPr>
          <w:p w14:paraId="322B29C9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CEEDBC3" w14:textId="6D410731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32719637" w14:textId="72BDDFA1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26AB37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8364FB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TEACHING INTEREST</w:t>
      </w:r>
    </w:p>
    <w:p w14:paraId="6DC5985E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734E46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 xml:space="preserve">TEACHING EXPERIENCE </w:t>
      </w:r>
    </w:p>
    <w:p w14:paraId="728EC4A5" w14:textId="77777777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</w:t>
      </w:r>
      <w:proofErr w:type="spellStart"/>
      <w:r>
        <w:rPr>
          <w:rFonts w:ascii="Times New Roman" w:hAnsi="Times New Roman" w:cs="Times New Roman"/>
          <w:sz w:val="24"/>
          <w:szCs w:val="24"/>
        </w:rPr>
        <w:t>Kher</w:t>
      </w:r>
      <w:r w:rsidRPr="000C7F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F6124C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CD52D7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Grand Canyon University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January 2016- April 2016</w:t>
      </w:r>
    </w:p>
    <w:p w14:paraId="1BF003CF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Dual Enrollment Junior Advisor</w:t>
      </w:r>
    </w:p>
    <w:p w14:paraId="61CEDFDC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udent accounts of high school students taking college-level classes.</w:t>
      </w:r>
    </w:p>
    <w:p w14:paraId="586ED595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> transactions between students or parents and Grand Canyon University.</w:t>
      </w:r>
    </w:p>
    <w:p w14:paraId="2F04AD17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executing marketing plans to attract students in Phoenix, Arizona to enroll in the Dual Enrollment Program by analyzing data from 250 competitor programs in Arizona.</w:t>
      </w:r>
    </w:p>
    <w:p w14:paraId="61711DC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B902DA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Grand Canyon University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November 2015- January 2016</w:t>
      </w:r>
    </w:p>
    <w:p w14:paraId="7533B7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Student Advisor Assistant </w:t>
      </w:r>
    </w:p>
    <w:p w14:paraId="5C250180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ommunication between students, parents, and academic advisors.</w:t>
      </w:r>
    </w:p>
    <w:p w14:paraId="12B78111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erform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roubleshooting search for students through the university portal.</w:t>
      </w:r>
    </w:p>
    <w:p w14:paraId="24DF1C6E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and deliver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welcome packages for incoming students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0BB736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ERVICE</w:t>
      </w:r>
    </w:p>
    <w:p w14:paraId="4B8056A7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58932D1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038B9351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 xml:space="preserve">Vlogging </w:t>
      </w:r>
    </w:p>
    <w:p w14:paraId="1C9F4B17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FERENCES</w:t>
      </w:r>
    </w:p>
    <w:p w14:paraId="261081D5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2517F00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 xml:space="preserve">APPENDIX: ABSTRACTS OF DISSERTATION RESEARCH </w:t>
      </w:r>
    </w:p>
    <w:p w14:paraId="6B820CCC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7731DA3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Essay 1: </w:t>
      </w:r>
    </w:p>
    <w:p w14:paraId="4E8DE778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4F5BEEF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Essay 2: </w:t>
      </w:r>
    </w:p>
    <w:p w14:paraId="52AAB695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A2B513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0C7F68" w:rsidSect="00711D3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C49AF" w14:textId="77777777" w:rsidR="00BE1B30" w:rsidRDefault="00BE1B30" w:rsidP="0038728E">
      <w:pPr>
        <w:spacing w:after="0" w:line="240" w:lineRule="auto"/>
      </w:pPr>
      <w:r>
        <w:separator/>
      </w:r>
    </w:p>
  </w:endnote>
  <w:endnote w:type="continuationSeparator" w:id="0">
    <w:p w14:paraId="65701495" w14:textId="77777777" w:rsidR="00BE1B30" w:rsidRDefault="00BE1B30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C775CF" w14:textId="77777777" w:rsidR="00A05617" w:rsidRDefault="00A05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8D2EE" w14:textId="77777777" w:rsidR="00A05617" w:rsidRDefault="00A05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754B7F" w14:textId="77777777" w:rsidR="00BE1B30" w:rsidRDefault="00BE1B30" w:rsidP="0038728E">
      <w:pPr>
        <w:spacing w:after="0" w:line="240" w:lineRule="auto"/>
      </w:pPr>
      <w:r>
        <w:separator/>
      </w:r>
    </w:p>
  </w:footnote>
  <w:footnote w:type="continuationSeparator" w:id="0">
    <w:p w14:paraId="7F98EB89" w14:textId="77777777" w:rsidR="00BE1B30" w:rsidRDefault="00BE1B30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D6778" w14:textId="77777777" w:rsidR="00A05617" w:rsidRDefault="00A056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4565A" w14:textId="3401C4E3" w:rsidR="0038728E" w:rsidRPr="00A45C5A" w:rsidRDefault="00C71852" w:rsidP="00A45C5A">
    <w:pPr>
      <w:pStyle w:val="Header"/>
      <w:rPr>
        <w:rFonts w:ascii="Times New Roman" w:hAnsi="Times New Roman" w:cs="Times New Roman"/>
      </w:rPr>
    </w:pPr>
    <w:r>
      <w:t>October</w:t>
    </w:r>
    <w:r w:rsidR="00711D36">
      <w:t>, 20</w:t>
    </w:r>
    <w:r w:rsidR="00866265">
      <w:t>20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mwqAUA+953ECwAAAA="/>
  </w:docVars>
  <w:rsids>
    <w:rsidRoot w:val="00D6239C"/>
    <w:rsid w:val="00051BE7"/>
    <w:rsid w:val="000624A9"/>
    <w:rsid w:val="000C7F68"/>
    <w:rsid w:val="000E0E43"/>
    <w:rsid w:val="000E318F"/>
    <w:rsid w:val="002E1A5A"/>
    <w:rsid w:val="00335E55"/>
    <w:rsid w:val="0038728E"/>
    <w:rsid w:val="003B21DC"/>
    <w:rsid w:val="003B751F"/>
    <w:rsid w:val="003E7D5B"/>
    <w:rsid w:val="004157E1"/>
    <w:rsid w:val="00440318"/>
    <w:rsid w:val="004B6F59"/>
    <w:rsid w:val="004F4D38"/>
    <w:rsid w:val="004F4DC2"/>
    <w:rsid w:val="005F17E2"/>
    <w:rsid w:val="005F4BD3"/>
    <w:rsid w:val="00625342"/>
    <w:rsid w:val="00633D03"/>
    <w:rsid w:val="00665FEB"/>
    <w:rsid w:val="006B586C"/>
    <w:rsid w:val="006D1A9A"/>
    <w:rsid w:val="00711D36"/>
    <w:rsid w:val="00797ABA"/>
    <w:rsid w:val="007D66E7"/>
    <w:rsid w:val="0080326A"/>
    <w:rsid w:val="008045BA"/>
    <w:rsid w:val="008106BA"/>
    <w:rsid w:val="00866265"/>
    <w:rsid w:val="008F37CC"/>
    <w:rsid w:val="00952325"/>
    <w:rsid w:val="00A05617"/>
    <w:rsid w:val="00A45C5A"/>
    <w:rsid w:val="00A87295"/>
    <w:rsid w:val="00B459AF"/>
    <w:rsid w:val="00B57151"/>
    <w:rsid w:val="00BE1B30"/>
    <w:rsid w:val="00C71852"/>
    <w:rsid w:val="00D6239C"/>
    <w:rsid w:val="00D773DC"/>
    <w:rsid w:val="00EB340A"/>
    <w:rsid w:val="00EF2CA2"/>
    <w:rsid w:val="00F729C1"/>
    <w:rsid w:val="00F90C8D"/>
    <w:rsid w:val="00FE2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hyperlink" Target="https://scholar.google.com/citations?user=vDKbGioAAAAJ&amp;hl=e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github.com/mikenguyen13" TargetMode="External"/><Relationship Id="rId17" Type="http://schemas.openxmlformats.org/officeDocument/2006/relationships/hyperlink" Target="https://nguyennghia1301.wixsite.com/nghia-nguyen/certificate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apers.ssrn.com/sol3/cf_dev/AbsByAuth.cfm?per_id=442429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3432-8595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rofile/Mike_Nguyen20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linkedin.com/in/mikenguyenbio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mikenguyen13.github.io/bio" TargetMode="External"/><Relationship Id="rId14" Type="http://schemas.openxmlformats.org/officeDocument/2006/relationships/hyperlink" Target="https://publons.com/researcher/2928438/mike-nguyen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6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24</cp:revision>
  <dcterms:created xsi:type="dcterms:W3CDTF">2019-10-09T13:41:00Z</dcterms:created>
  <dcterms:modified xsi:type="dcterms:W3CDTF">2020-11-0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